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E37" w:rsidRDefault="00454E37" w:rsidP="00454E37"/>
    <w:p w:rsidR="002173B7" w:rsidRDefault="002173B7" w:rsidP="00454E37"/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4212"/>
        <w:gridCol w:w="270"/>
        <w:gridCol w:w="2070"/>
        <w:gridCol w:w="2070"/>
      </w:tblGrid>
      <w:tr w:rsidR="00C20ED4" w:rsidTr="00B213ED">
        <w:trPr>
          <w:trHeight w:val="405"/>
        </w:trPr>
        <w:tc>
          <w:tcPr>
            <w:tcW w:w="1458" w:type="dxa"/>
            <w:tcBorders>
              <w:top w:val="nil"/>
              <w:bottom w:val="nil"/>
            </w:tcBorders>
            <w:vAlign w:val="bottom"/>
          </w:tcPr>
          <w:p w:rsidR="00090E51" w:rsidRPr="00090E51" w:rsidRDefault="00B213ED" w:rsidP="00B649B3">
            <w:pPr>
              <w:rPr>
                <w:b/>
              </w:rPr>
            </w:pPr>
            <w:r>
              <w:rPr>
                <w:b/>
              </w:rPr>
              <w:t>Full N</w:t>
            </w:r>
            <w:r w:rsidR="00090E51" w:rsidRPr="00090E51">
              <w:rPr>
                <w:b/>
              </w:rPr>
              <w:t>ame:</w:t>
            </w:r>
          </w:p>
        </w:tc>
        <w:tc>
          <w:tcPr>
            <w:tcW w:w="4212" w:type="dxa"/>
            <w:vAlign w:val="bottom"/>
          </w:tcPr>
          <w:p w:rsidR="00090E51" w:rsidRPr="00090E51" w:rsidRDefault="00090E51" w:rsidP="00055AA0">
            <w:pPr>
              <w:jc w:val="both"/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90E51" w:rsidRPr="00090E51" w:rsidRDefault="00090E51" w:rsidP="00090E51">
            <w:pPr>
              <w:rPr>
                <w:b/>
              </w:rPr>
            </w:pPr>
          </w:p>
        </w:tc>
        <w:tc>
          <w:tcPr>
            <w:tcW w:w="2070" w:type="dxa"/>
            <w:tcBorders>
              <w:bottom w:val="nil"/>
            </w:tcBorders>
            <w:vAlign w:val="bottom"/>
          </w:tcPr>
          <w:p w:rsidR="00090E51" w:rsidRPr="00090E51" w:rsidRDefault="00C20ED4" w:rsidP="00C20ED4">
            <w:pPr>
              <w:jc w:val="right"/>
              <w:rPr>
                <w:b/>
              </w:rPr>
            </w:pPr>
            <w:r w:rsidRPr="00C20ED4">
              <w:rPr>
                <w:b/>
              </w:rPr>
              <w:t>Application date:</w:t>
            </w: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vAlign w:val="bottom"/>
          </w:tcPr>
          <w:p w:rsidR="00090E51" w:rsidRPr="00090E51" w:rsidRDefault="00090E51" w:rsidP="00090E51">
            <w:pPr>
              <w:rPr>
                <w:b/>
              </w:rPr>
            </w:pPr>
          </w:p>
        </w:tc>
      </w:tr>
      <w:tr w:rsidR="00C20ED4" w:rsidTr="00B213ED">
        <w:trPr>
          <w:trHeight w:val="395"/>
        </w:trPr>
        <w:tc>
          <w:tcPr>
            <w:tcW w:w="1458" w:type="dxa"/>
            <w:tcBorders>
              <w:top w:val="nil"/>
              <w:bottom w:val="nil"/>
            </w:tcBorders>
            <w:vAlign w:val="bottom"/>
          </w:tcPr>
          <w:p w:rsidR="00090E51" w:rsidRPr="00090E51" w:rsidRDefault="00090E51" w:rsidP="00B649B3">
            <w:pPr>
              <w:jc w:val="right"/>
              <w:rPr>
                <w:b/>
              </w:rPr>
            </w:pPr>
            <w:r w:rsidRPr="00090E51">
              <w:rPr>
                <w:b/>
              </w:rPr>
              <w:t>Email:</w:t>
            </w:r>
          </w:p>
        </w:tc>
        <w:tc>
          <w:tcPr>
            <w:tcW w:w="4212" w:type="dxa"/>
            <w:vAlign w:val="bottom"/>
          </w:tcPr>
          <w:p w:rsidR="00090E51" w:rsidRPr="00090E51" w:rsidRDefault="00090E51" w:rsidP="00B213ED">
            <w:pPr>
              <w:jc w:val="both"/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90E51" w:rsidRDefault="00090E51" w:rsidP="00090E51">
            <w:pPr>
              <w:jc w:val="right"/>
            </w:pPr>
          </w:p>
        </w:tc>
        <w:tc>
          <w:tcPr>
            <w:tcW w:w="2070" w:type="dxa"/>
            <w:tcBorders>
              <w:top w:val="nil"/>
              <w:bottom w:val="nil"/>
            </w:tcBorders>
            <w:vAlign w:val="bottom"/>
          </w:tcPr>
          <w:p w:rsidR="00090E51" w:rsidRPr="00C20ED4" w:rsidRDefault="00C20ED4" w:rsidP="00C20ED4">
            <w:pPr>
              <w:jc w:val="right"/>
              <w:rPr>
                <w:b/>
              </w:rPr>
            </w:pPr>
            <w:r w:rsidRPr="00090E51">
              <w:rPr>
                <w:b/>
              </w:rPr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90E51" w:rsidRDefault="00090E51" w:rsidP="00090E51">
            <w:pPr>
              <w:jc w:val="right"/>
            </w:pPr>
          </w:p>
        </w:tc>
      </w:tr>
    </w:tbl>
    <w:p w:rsidR="00090E51" w:rsidRDefault="00090E51" w:rsidP="00454E37"/>
    <w:p w:rsidR="002173B7" w:rsidRDefault="002173B7" w:rsidP="00454E37">
      <w:pPr>
        <w:rPr>
          <w:b/>
        </w:rPr>
      </w:pPr>
    </w:p>
    <w:p w:rsidR="00454E37" w:rsidRPr="00090E51" w:rsidRDefault="00454E37" w:rsidP="00454E37">
      <w:pPr>
        <w:rPr>
          <w:b/>
        </w:rPr>
      </w:pPr>
      <w:r w:rsidRPr="00090E51">
        <w:rPr>
          <w:b/>
        </w:rPr>
        <w:t>Undergraduate Degree</w:t>
      </w:r>
      <w:r w:rsidR="00090E51">
        <w:rPr>
          <w:b/>
        </w:rPr>
        <w:t xml:space="preserve"> (</w:t>
      </w:r>
      <w:r w:rsidRPr="00090E51">
        <w:rPr>
          <w:b/>
        </w:rPr>
        <w:t>Title, Year, Institution</w:t>
      </w:r>
      <w:r w:rsidR="00090E51">
        <w:rPr>
          <w:b/>
        </w:rPr>
        <w:t>):</w:t>
      </w:r>
    </w:p>
    <w:p w:rsidR="00454E37" w:rsidRDefault="00454E37" w:rsidP="00454E37"/>
    <w:p w:rsidR="00090E51" w:rsidRDefault="00090E51" w:rsidP="00454E37"/>
    <w:p w:rsidR="00454E37" w:rsidRDefault="00454E37" w:rsidP="00454E37">
      <w:r w:rsidRPr="00090E51">
        <w:rPr>
          <w:b/>
        </w:rPr>
        <w:t>Ph.D. program at UVM to which you have applied</w:t>
      </w:r>
      <w:r>
        <w:t>:</w:t>
      </w:r>
    </w:p>
    <w:p w:rsidR="00454E37" w:rsidRDefault="00454E37" w:rsidP="00454E37"/>
    <w:p w:rsidR="00090E51" w:rsidRDefault="00090E51" w:rsidP="00454E37"/>
    <w:p w:rsidR="006B672F" w:rsidRDefault="00454E37" w:rsidP="00454E37">
      <w:r w:rsidRPr="00090E51">
        <w:rPr>
          <w:b/>
        </w:rPr>
        <w:t>Why are you interested in a graduate program that emphasizes interdisciplinary training, evolutionary biology, and/or quantitative approaches?</w:t>
      </w:r>
      <w:r w:rsidRPr="00454E37">
        <w:t xml:space="preserve"> (150 words or less)</w:t>
      </w:r>
      <w:r w:rsidR="006B672F">
        <w:t xml:space="preserve"> </w:t>
      </w:r>
    </w:p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454E37" w:rsidRDefault="00454E37" w:rsidP="00454E37"/>
    <w:p w:rsidR="00090E51" w:rsidRDefault="00090E51" w:rsidP="00454E37"/>
    <w:p w:rsidR="00090E51" w:rsidRDefault="00090E51" w:rsidP="00454E37"/>
    <w:p w:rsidR="00454E37" w:rsidRDefault="00454E37" w:rsidP="00454E37">
      <w:r w:rsidRPr="00090E51">
        <w:rPr>
          <w:b/>
        </w:rPr>
        <w:t>In what ways do your prior experiences fit in this programmatic context</w:t>
      </w:r>
      <w:r w:rsidRPr="00454E37">
        <w:t>? (150 words or less)</w:t>
      </w:r>
    </w:p>
    <w:p w:rsidR="00090E51" w:rsidRDefault="00090E51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090E51" w:rsidRDefault="00090E51" w:rsidP="00454E37"/>
    <w:p w:rsidR="00090E51" w:rsidRDefault="00090E51" w:rsidP="00454E37"/>
    <w:p w:rsidR="00454E37" w:rsidRDefault="00454E37" w:rsidP="00454E37">
      <w:r w:rsidRPr="00090E51">
        <w:rPr>
          <w:b/>
        </w:rPr>
        <w:t>What are your career goals and how will interdisciplinary training help you achieve them?</w:t>
      </w:r>
      <w:r w:rsidRPr="00454E37">
        <w:t xml:space="preserve"> (150 words or less)</w:t>
      </w:r>
    </w:p>
    <w:p w:rsidR="00454E37" w:rsidRDefault="00454E37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090E51" w:rsidRDefault="00090E51" w:rsidP="00454E37"/>
    <w:p w:rsidR="00090E51" w:rsidRDefault="00090E51" w:rsidP="00454E37"/>
    <w:p w:rsidR="006B672F" w:rsidRDefault="006B672F" w:rsidP="00454E37">
      <w:pPr>
        <w:rPr>
          <w:b/>
        </w:rPr>
      </w:pPr>
      <w:bookmarkStart w:id="0" w:name="_GoBack"/>
      <w:bookmarkEnd w:id="0"/>
    </w:p>
    <w:p w:rsidR="006B672F" w:rsidRDefault="006B672F" w:rsidP="00454E37">
      <w:pPr>
        <w:rPr>
          <w:b/>
        </w:rPr>
      </w:pPr>
    </w:p>
    <w:p w:rsidR="006B672F" w:rsidRDefault="006B672F" w:rsidP="00454E37">
      <w:pPr>
        <w:rPr>
          <w:b/>
        </w:rPr>
      </w:pPr>
    </w:p>
    <w:p w:rsidR="00454E37" w:rsidRDefault="00454E37" w:rsidP="00454E37">
      <w:r w:rsidRPr="00090E51">
        <w:rPr>
          <w:b/>
        </w:rPr>
        <w:t>What specific aspects of the QuEST program are most appealing to you and why?</w:t>
      </w:r>
      <w:r w:rsidRPr="00454E37">
        <w:t xml:space="preserve"> (150 words or less)</w:t>
      </w:r>
    </w:p>
    <w:p w:rsidR="00454E37" w:rsidRDefault="00454E37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090E51" w:rsidRDefault="00090E51" w:rsidP="00454E37"/>
    <w:p w:rsidR="00090E51" w:rsidRDefault="00090E51" w:rsidP="00454E37"/>
    <w:p w:rsidR="00454E37" w:rsidRDefault="00454E37" w:rsidP="00454E37">
      <w:r w:rsidRPr="00090E51">
        <w:rPr>
          <w:b/>
        </w:rPr>
        <w:t>What does "diversity" mean to you and how would you contribute to diversity?</w:t>
      </w:r>
      <w:r w:rsidRPr="00454E37">
        <w:t xml:space="preserve"> (150 words or less)</w:t>
      </w:r>
    </w:p>
    <w:p w:rsidR="00454E37" w:rsidRDefault="00454E37" w:rsidP="00454E37"/>
    <w:p w:rsidR="006B672F" w:rsidRDefault="006B672F" w:rsidP="00454E37"/>
    <w:p w:rsidR="006B672F" w:rsidRDefault="006B672F" w:rsidP="00454E37"/>
    <w:p w:rsidR="006B672F" w:rsidRDefault="006B672F" w:rsidP="00454E37"/>
    <w:p w:rsidR="006B672F" w:rsidRDefault="006B672F" w:rsidP="00454E37"/>
    <w:p w:rsidR="00090E51" w:rsidRDefault="00090E51" w:rsidP="00454E37"/>
    <w:p w:rsidR="00090E51" w:rsidRDefault="00090E51" w:rsidP="00454E37"/>
    <w:p w:rsidR="00454E37" w:rsidRPr="00090E51" w:rsidRDefault="00454E37" w:rsidP="00454E37">
      <w:pPr>
        <w:rPr>
          <w:b/>
        </w:rPr>
      </w:pPr>
      <w:r w:rsidRPr="00090E51">
        <w:rPr>
          <w:b/>
        </w:rPr>
        <w:t>List one or more participating faculty mentors with whom you have corresponded.</w:t>
      </w:r>
    </w:p>
    <w:p w:rsidR="00454E37" w:rsidRDefault="00454E37" w:rsidP="00454E37"/>
    <w:p w:rsidR="00090E51" w:rsidRDefault="00090E51" w:rsidP="00454E37"/>
    <w:p w:rsidR="00090E51" w:rsidRDefault="00090E51" w:rsidP="00454E37"/>
    <w:p w:rsidR="00411312" w:rsidRDefault="00411312" w:rsidP="00454E37"/>
    <w:p w:rsidR="00454E37" w:rsidRDefault="00454E37" w:rsidP="00454E37">
      <w:r w:rsidRPr="00090E51">
        <w:rPr>
          <w:b/>
        </w:rPr>
        <w:t>Please describe how your intellectual interests fit with their research areas.</w:t>
      </w:r>
      <w:r w:rsidRPr="00454E37">
        <w:t xml:space="preserve"> (150 words or less)</w:t>
      </w:r>
    </w:p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523F59" w:rsidRDefault="00523F59" w:rsidP="00454E37"/>
    <w:p w:rsidR="00B649B3" w:rsidRPr="00523F59" w:rsidRDefault="00523F59" w:rsidP="00454E37">
      <w:pPr>
        <w:rPr>
          <w:i/>
          <w:sz w:val="20"/>
        </w:rPr>
      </w:pPr>
      <w:r w:rsidRPr="00523F59">
        <w:rPr>
          <w:i/>
          <w:sz w:val="20"/>
        </w:rPr>
        <w:t xml:space="preserve">For questions, please contact April Berteau, QuEST Program Coordinator for assistance. She can be reached by email, </w:t>
      </w:r>
      <w:hyperlink r:id="rId8" w:history="1">
        <w:r w:rsidRPr="00523F59">
          <w:rPr>
            <w:rStyle w:val="Hyperlink"/>
            <w:rFonts w:cstheme="minorBidi"/>
            <w:i/>
            <w:sz w:val="20"/>
          </w:rPr>
          <w:t>aberteau@uvm.edu</w:t>
        </w:r>
      </w:hyperlink>
      <w:r w:rsidRPr="00523F59">
        <w:rPr>
          <w:i/>
          <w:sz w:val="20"/>
        </w:rPr>
        <w:t xml:space="preserve"> or phone (802) 656-2251 during the business hours of 8:00 a.m. – 4:00 p.m., Monday – Friday.</w:t>
      </w:r>
    </w:p>
    <w:sectPr w:rsidR="00B649B3" w:rsidRPr="00523F59" w:rsidSect="00B649B3">
      <w:headerReference w:type="even" r:id="rId9"/>
      <w:headerReference w:type="default" r:id="rId10"/>
      <w:footerReference w:type="even" r:id="rId11"/>
      <w:footerReference w:type="default" r:id="rId12"/>
      <w:pgSz w:w="12240" w:h="15840" w:code="1"/>
      <w:pgMar w:top="1080" w:right="1080" w:bottom="108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6D42" w:rsidRDefault="007A6D42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7A6D42" w:rsidRDefault="007A6D42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414356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B649B3" w:rsidRDefault="00B649B3" w:rsidP="00C520A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3021D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3021D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B649B3" w:rsidRDefault="00B649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7B8" w:rsidRDefault="005847B8" w:rsidP="005847B8">
    <w:pPr>
      <w:pStyle w:val="Footer"/>
      <w:rPr>
        <w:rFonts w:ascii="Calibri" w:hAnsi="Calibri" w:cs="Calibri"/>
        <w:b/>
        <w:bCs/>
        <w:sz w:val="20"/>
        <w:szCs w:val="20"/>
      </w:rPr>
    </w:pPr>
    <w:r>
      <w:rPr>
        <w:rFonts w:ascii="Calibri" w:hAnsi="Calibri" w:cs="Calibri"/>
        <w:b/>
        <w:bCs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4EC66B7" wp14:editId="5C2D61CE">
          <wp:simplePos x="0" y="0"/>
          <wp:positionH relativeFrom="column">
            <wp:posOffset>3574415</wp:posOffset>
          </wp:positionH>
          <wp:positionV relativeFrom="paragraph">
            <wp:posOffset>-146533</wp:posOffset>
          </wp:positionV>
          <wp:extent cx="1719965" cy="852985"/>
          <wp:effectExtent l="0" t="0" r="0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9965" cy="852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libri" w:hAnsi="Calibri" w:cs="Calibri"/>
        <w:b/>
        <w:bCs/>
        <w:sz w:val="20"/>
        <w:szCs w:val="20"/>
      </w:rPr>
      <w:t>QUANTITATIVE AND EVOLUTIONARY STEM TRAINING PROGRAM</w:t>
    </w:r>
  </w:p>
  <w:p w:rsidR="005847B8" w:rsidRPr="0060518B" w:rsidRDefault="005847B8" w:rsidP="005847B8">
    <w:pPr>
      <w:pStyle w:val="Footer"/>
      <w:rPr>
        <w:rFonts w:ascii="Calibri" w:hAnsi="Calibri" w:cs="Calibri"/>
        <w:sz w:val="18"/>
        <w:szCs w:val="18"/>
      </w:rPr>
    </w:pPr>
    <w:r w:rsidRPr="0060518B">
      <w:rPr>
        <w:rFonts w:ascii="Calibri" w:hAnsi="Calibri" w:cs="Calibri"/>
        <w:sz w:val="18"/>
        <w:szCs w:val="18"/>
      </w:rPr>
      <w:t>63 Carrigan Drive, 358 Jeffords Hall, Burlington, VT 05405-0086 USA</w:t>
    </w:r>
  </w:p>
  <w:p w:rsidR="005847B8" w:rsidRPr="0060518B" w:rsidRDefault="005847B8" w:rsidP="005847B8">
    <w:pPr>
      <w:pStyle w:val="Footer"/>
      <w:rPr>
        <w:rFonts w:ascii="Calibri" w:hAnsi="Calibri" w:cs="Calibri"/>
        <w:sz w:val="18"/>
        <w:szCs w:val="18"/>
      </w:rPr>
    </w:pPr>
    <w:r w:rsidRPr="0060518B">
      <w:rPr>
        <w:rFonts w:ascii="Calibri" w:hAnsi="Calibri" w:cs="Calibri"/>
        <w:sz w:val="18"/>
        <w:szCs w:val="18"/>
      </w:rPr>
      <w:t xml:space="preserve">(802) 656-2251  •  fax: (802) 656-2914                                                 </w:t>
    </w:r>
  </w:p>
  <w:p w:rsidR="00A9583A" w:rsidRPr="005847B8" w:rsidRDefault="0043021D" w:rsidP="0043021D">
    <w:pPr>
      <w:pStyle w:val="Footer"/>
    </w:pPr>
    <w:hyperlink r:id="rId2" w:history="1">
      <w:r w:rsidR="005847B8" w:rsidRPr="0060518B">
        <w:rPr>
          <w:rStyle w:val="Hyperlink"/>
          <w:rFonts w:ascii="Calibri" w:hAnsi="Calibri" w:cs="Calibri"/>
          <w:sz w:val="18"/>
          <w:szCs w:val="18"/>
        </w:rPr>
        <w:t>quest@uvm.edu</w:t>
      </w:r>
    </w:hyperlink>
    <w:r w:rsidR="005847B8" w:rsidRPr="0060518B">
      <w:rPr>
        <w:rFonts w:ascii="Calibri" w:hAnsi="Calibri" w:cs="Calibri"/>
        <w:sz w:val="18"/>
        <w:szCs w:val="18"/>
      </w:rPr>
      <w:t xml:space="preserve">  </w:t>
    </w:r>
    <w:proofErr w:type="gramStart"/>
    <w:r w:rsidR="005847B8" w:rsidRPr="0060518B">
      <w:rPr>
        <w:rFonts w:ascii="Calibri" w:hAnsi="Calibri" w:cs="Calibri"/>
        <w:sz w:val="18"/>
        <w:szCs w:val="18"/>
      </w:rPr>
      <w:t xml:space="preserve">•  </w:t>
    </w:r>
    <w:proofErr w:type="gramEnd"/>
    <w:hyperlink r:id="rId3" w:history="1">
      <w:r w:rsidR="005847B8" w:rsidRPr="0060518B">
        <w:rPr>
          <w:rStyle w:val="Hyperlink"/>
          <w:rFonts w:ascii="Calibri" w:hAnsi="Calibri" w:cs="Calibri"/>
          <w:sz w:val="18"/>
          <w:szCs w:val="18"/>
        </w:rPr>
        <w:t>www.uvm.edu/ques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6D42" w:rsidRDefault="007A6D42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7A6D42" w:rsidRDefault="007A6D42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9B3" w:rsidRDefault="002E431E">
    <w:pPr>
      <w:pStyle w:val="Header"/>
      <w:rPr>
        <w:b/>
        <w:sz w:val="28"/>
      </w:rPr>
    </w:pPr>
    <w:r>
      <w:rPr>
        <w:b/>
        <w:i/>
        <w:noProof/>
        <w:color w:val="0000FF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54630</wp:posOffset>
          </wp:positionH>
          <wp:positionV relativeFrom="paragraph">
            <wp:posOffset>97760</wp:posOffset>
          </wp:positionV>
          <wp:extent cx="1718945" cy="853440"/>
          <wp:effectExtent l="0" t="0" r="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8945" cy="853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2E431E" w:rsidRDefault="002E431E">
    <w:pPr>
      <w:pStyle w:val="Header"/>
      <w:rPr>
        <w:b/>
      </w:rPr>
    </w:pPr>
  </w:p>
  <w:p w:rsidR="002E431E" w:rsidRPr="002E431E" w:rsidRDefault="002E431E">
    <w:pPr>
      <w:pStyle w:val="Header"/>
      <w:rPr>
        <w:b/>
        <w:sz w:val="8"/>
      </w:rPr>
    </w:pPr>
    <w:r>
      <w:rPr>
        <w:b/>
      </w:rPr>
      <w:t xml:space="preserve"> </w:t>
    </w:r>
  </w:p>
  <w:p w:rsidR="00A0437D" w:rsidRPr="00A0437D" w:rsidRDefault="002E431E">
    <w:pPr>
      <w:pStyle w:val="Header"/>
      <w:rPr>
        <w:b/>
        <w:sz w:val="12"/>
      </w:rPr>
    </w:pPr>
    <w:r w:rsidRPr="002E431E">
      <w:rPr>
        <w:b/>
        <w:sz w:val="8"/>
      </w:rPr>
      <w:t xml:space="preserve">   </w:t>
    </w:r>
    <w:r>
      <w:rPr>
        <w:b/>
      </w:rPr>
      <w:t xml:space="preserve">          </w:t>
    </w:r>
  </w:p>
  <w:p w:rsidR="002E431E" w:rsidRPr="00055AA0" w:rsidRDefault="00A0437D">
    <w:pPr>
      <w:pStyle w:val="Header"/>
      <w:rPr>
        <w:b/>
        <w:color w:val="0000FF"/>
        <w:sz w:val="22"/>
      </w:rPr>
    </w:pPr>
    <w:r w:rsidRPr="00A0437D">
      <w:rPr>
        <w:b/>
        <w:sz w:val="12"/>
      </w:rPr>
      <w:t xml:space="preserve">            </w:t>
    </w:r>
    <w:r>
      <w:rPr>
        <w:b/>
        <w:sz w:val="12"/>
      </w:rPr>
      <w:t xml:space="preserve">           </w:t>
    </w:r>
    <w:r w:rsidR="00B649B3" w:rsidRPr="00B649B3">
      <w:rPr>
        <w:b/>
      </w:rPr>
      <w:t>Traineeship</w:t>
    </w:r>
    <w:r w:rsidR="00B649B3" w:rsidRPr="00B649B3">
      <w:t xml:space="preserve"> </w:t>
    </w:r>
    <w:r w:rsidR="00B649B3" w:rsidRPr="00B649B3">
      <w:rPr>
        <w:b/>
      </w:rPr>
      <w:t xml:space="preserve">Application </w:t>
    </w:r>
    <w:r w:rsidR="00B649B3">
      <w:rPr>
        <w:b/>
      </w:rPr>
      <w:t>–</w:t>
    </w:r>
    <w:r w:rsidR="00B649B3" w:rsidRPr="00B649B3">
      <w:rPr>
        <w:i/>
      </w:rPr>
      <w:t xml:space="preserve"> continued</w:t>
    </w:r>
    <w:r w:rsidR="00B649B3">
      <w:rPr>
        <w:i/>
      </w:rPr>
      <w:tab/>
    </w:r>
    <w:r w:rsidR="00055AA0">
      <w:rPr>
        <w:i/>
      </w:rPr>
      <w:tab/>
    </w:r>
    <w:r w:rsidR="00055AA0" w:rsidRPr="00055AA0">
      <w:rPr>
        <w:b/>
        <w:i/>
        <w:color w:val="0000FF"/>
      </w:rPr>
      <w:t xml:space="preserve">Insert </w:t>
    </w:r>
    <w:r w:rsidR="00411380">
      <w:rPr>
        <w:b/>
        <w:i/>
        <w:color w:val="0000FF"/>
      </w:rPr>
      <w:t>N</w:t>
    </w:r>
    <w:r w:rsidR="00055AA0" w:rsidRPr="00055AA0">
      <w:rPr>
        <w:b/>
        <w:i/>
        <w:color w:val="0000FF"/>
      </w:rPr>
      <w:t>a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6DBE" w:rsidRPr="00F30D1E" w:rsidRDefault="00554F66">
    <w:pPr>
      <w:tabs>
        <w:tab w:val="center" w:pos="4968"/>
      </w:tabs>
      <w:rPr>
        <w:rFonts w:cs="Times New Roman"/>
        <w:sz w:val="20"/>
        <w:szCs w:val="20"/>
      </w:rPr>
    </w:pPr>
    <w:r>
      <w:rPr>
        <w:rFonts w:cs="Times New Roman"/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151927</wp:posOffset>
          </wp:positionH>
          <wp:positionV relativeFrom="paragraph">
            <wp:posOffset>64135</wp:posOffset>
          </wp:positionV>
          <wp:extent cx="2611755" cy="688340"/>
          <wp:effectExtent l="0" t="0" r="0" b="0"/>
          <wp:wrapThrough wrapText="bothSides">
            <wp:wrapPolygon edited="0">
              <wp:start x="315" y="0"/>
              <wp:lineTo x="315" y="19129"/>
              <wp:lineTo x="1103" y="19727"/>
              <wp:lineTo x="12761" y="20923"/>
              <wp:lineTo x="15125" y="20923"/>
              <wp:lineTo x="21269" y="19129"/>
              <wp:lineTo x="21112" y="14347"/>
              <wp:lineTo x="5042" y="10162"/>
              <wp:lineTo x="5042" y="0"/>
              <wp:lineTo x="315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VMLogoOutline748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1755" cy="688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F04129" w:rsidRDefault="00F04129" w:rsidP="00F04129">
    <w:pPr>
      <w:tabs>
        <w:tab w:val="center" w:pos="4968"/>
        <w:tab w:val="left" w:pos="5696"/>
      </w:tabs>
      <w:jc w:val="right"/>
      <w:rPr>
        <w:rFonts w:cs="Times New Roman"/>
      </w:rPr>
    </w:pPr>
  </w:p>
  <w:p w:rsidR="00F04129" w:rsidRDefault="00F04129" w:rsidP="00F04129">
    <w:pPr>
      <w:tabs>
        <w:tab w:val="center" w:pos="4968"/>
        <w:tab w:val="left" w:pos="5696"/>
      </w:tabs>
      <w:jc w:val="right"/>
      <w:rPr>
        <w:rFonts w:cs="Times New Roman"/>
      </w:rPr>
    </w:pPr>
  </w:p>
  <w:p w:rsidR="007A6D42" w:rsidRPr="00F04129" w:rsidRDefault="007A6D42" w:rsidP="00F04129">
    <w:pPr>
      <w:tabs>
        <w:tab w:val="center" w:pos="4968"/>
        <w:tab w:val="left" w:pos="5696"/>
      </w:tabs>
      <w:jc w:val="right"/>
      <w:rPr>
        <w:rFonts w:cs="Times New Roman"/>
        <w:sz w:val="22"/>
      </w:rPr>
    </w:pPr>
    <w:r>
      <w:rPr>
        <w:rFonts w:cs="Times New Roman"/>
      </w:rPr>
      <w:tab/>
    </w:r>
    <w:r w:rsidR="00A9583A">
      <w:rPr>
        <w:rFonts w:cs="Times New Roman"/>
      </w:rPr>
      <w:tab/>
    </w:r>
    <w:r w:rsidR="00F04129" w:rsidRPr="00F04129">
      <w:rPr>
        <w:rFonts w:cs="Times New Roman"/>
        <w:b/>
        <w:sz w:val="28"/>
      </w:rPr>
      <w:t>QuEST Traineeship</w:t>
    </w:r>
    <w:r w:rsidR="00F04129" w:rsidRPr="00F04129">
      <w:rPr>
        <w:rFonts w:cs="Times New Roman"/>
        <w:sz w:val="28"/>
      </w:rPr>
      <w:t xml:space="preserve"> </w:t>
    </w:r>
    <w:r w:rsidR="00F04129" w:rsidRPr="00F04129">
      <w:rPr>
        <w:rFonts w:cs="Times New Roman"/>
        <w:b/>
        <w:sz w:val="28"/>
      </w:rPr>
      <w:t>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59677B17"/>
    <w:multiLevelType w:val="multilevel"/>
    <w:tmpl w:val="CBB4606E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evenAndOddHeader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DcyMzE2Mbc0MTVR0lEKTi0uzszPAymwrAUATNPxISwAAAA="/>
  </w:docVars>
  <w:rsids>
    <w:rsidRoot w:val="00184007"/>
    <w:rsid w:val="00050F4E"/>
    <w:rsid w:val="0005387F"/>
    <w:rsid w:val="00055AA0"/>
    <w:rsid w:val="00090E51"/>
    <w:rsid w:val="000953B8"/>
    <w:rsid w:val="0009588D"/>
    <w:rsid w:val="000D0E06"/>
    <w:rsid w:val="0010112B"/>
    <w:rsid w:val="00133C49"/>
    <w:rsid w:val="00184007"/>
    <w:rsid w:val="001E6DBE"/>
    <w:rsid w:val="002173B7"/>
    <w:rsid w:val="00290AE8"/>
    <w:rsid w:val="002B5503"/>
    <w:rsid w:val="002E431E"/>
    <w:rsid w:val="003202FC"/>
    <w:rsid w:val="00335EB8"/>
    <w:rsid w:val="003C7976"/>
    <w:rsid w:val="003F67BB"/>
    <w:rsid w:val="00411312"/>
    <w:rsid w:val="00411380"/>
    <w:rsid w:val="0043021D"/>
    <w:rsid w:val="00454E37"/>
    <w:rsid w:val="004F6478"/>
    <w:rsid w:val="00523F59"/>
    <w:rsid w:val="00554F66"/>
    <w:rsid w:val="005847B8"/>
    <w:rsid w:val="005F1C88"/>
    <w:rsid w:val="00610400"/>
    <w:rsid w:val="00673F4F"/>
    <w:rsid w:val="00677289"/>
    <w:rsid w:val="006B672F"/>
    <w:rsid w:val="006F23F8"/>
    <w:rsid w:val="0079701B"/>
    <w:rsid w:val="007A6D42"/>
    <w:rsid w:val="008C0809"/>
    <w:rsid w:val="009511B0"/>
    <w:rsid w:val="00965F16"/>
    <w:rsid w:val="00A0437D"/>
    <w:rsid w:val="00A410D1"/>
    <w:rsid w:val="00A92195"/>
    <w:rsid w:val="00A9583A"/>
    <w:rsid w:val="00B20B03"/>
    <w:rsid w:val="00B213ED"/>
    <w:rsid w:val="00B25C13"/>
    <w:rsid w:val="00B3310E"/>
    <w:rsid w:val="00B649B3"/>
    <w:rsid w:val="00BB3ECE"/>
    <w:rsid w:val="00BF37D7"/>
    <w:rsid w:val="00C20ED4"/>
    <w:rsid w:val="00C30765"/>
    <w:rsid w:val="00C520A8"/>
    <w:rsid w:val="00D60257"/>
    <w:rsid w:val="00DD120B"/>
    <w:rsid w:val="00E01472"/>
    <w:rsid w:val="00E40319"/>
    <w:rsid w:val="00E51844"/>
    <w:rsid w:val="00ED1E2E"/>
    <w:rsid w:val="00F04129"/>
    <w:rsid w:val="00F20268"/>
    <w:rsid w:val="00F30D1E"/>
    <w:rsid w:val="00F31450"/>
    <w:rsid w:val="00F97532"/>
    <w:rsid w:val="00FE5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8992A7"/>
  <w15:docId w15:val="{ED6E2098-35A7-424D-B2D4-484DA7145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3F8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rsid w:val="006F23F8"/>
    <w:pPr>
      <w:suppressAutoHyphens/>
      <w:ind w:firstLine="720"/>
    </w:pPr>
    <w:rPr>
      <w:rFonts w:ascii="Garamond" w:hAnsi="Garamond" w:cs="Garamond"/>
      <w:sz w:val="22"/>
      <w:szCs w:val="22"/>
    </w:rPr>
  </w:style>
  <w:style w:type="paragraph" w:customStyle="1" w:styleId="Default">
    <w:name w:val="Default"/>
    <w:uiPriority w:val="99"/>
    <w:rsid w:val="006F23F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6F23F8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F23F8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F23F8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F23F8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6F23F8"/>
    <w:rPr>
      <w:rFonts w:ascii="Times New Roman" w:hAnsi="Times New Roman"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6F23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23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37D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090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649B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erteau@uvm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vm.edu/quest" TargetMode="External"/><Relationship Id="rId2" Type="http://schemas.openxmlformats.org/officeDocument/2006/relationships/hyperlink" Target="mailto:quest@uvm.edu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EF42F-BFBA-4936-8CB3-C25223DD5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170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18, 2008</vt:lpstr>
    </vt:vector>
  </TitlesOfParts>
  <Company>UVM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18, 2008</dc:title>
  <dc:creator>UVM Affiliate</dc:creator>
  <cp:lastModifiedBy>April Berteau</cp:lastModifiedBy>
  <cp:revision>26</cp:revision>
  <cp:lastPrinted>2018-09-19T18:00:00Z</cp:lastPrinted>
  <dcterms:created xsi:type="dcterms:W3CDTF">2018-09-19T17:14:00Z</dcterms:created>
  <dcterms:modified xsi:type="dcterms:W3CDTF">2018-10-17T17:40:00Z</dcterms:modified>
</cp:coreProperties>
</file>